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36E369A4" w:rsidR="00723773" w:rsidRPr="00124B99" w:rsidRDefault="00723773" w:rsidP="00A464F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bookmarkStart w:id="0" w:name="_GoBack"/>
      <w:bookmarkEnd w:id="0"/>
      <w:r w:rsidR="00BD1DAC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مدیریت منابع آب</w:t>
      </w:r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0F26FBF8">
                <wp:simplePos x="0" y="0"/>
                <wp:positionH relativeFrom="margin">
                  <wp:posOffset>37465</wp:posOffset>
                </wp:positionH>
                <wp:positionV relativeFrom="page">
                  <wp:posOffset>1775460</wp:posOffset>
                </wp:positionV>
                <wp:extent cx="6377940" cy="1844040"/>
                <wp:effectExtent l="0" t="0" r="381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7940" cy="184404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1DFC756C" w:rsidR="00EC2482" w:rsidRPr="00BD1DAC" w:rsidRDefault="00BD1DAC" w:rsidP="00BD1DAC">
                            <w:pPr>
                              <w:pStyle w:val="RostampourTitle"/>
                              <w:bidi/>
                              <w:spacing w:before="0"/>
                              <w:rPr>
                                <w:rFonts w:cs="B Zar"/>
                                <w:color w:val="143538"/>
                                <w:sz w:val="40"/>
                                <w:szCs w:val="48"/>
                                <w:rtl/>
                              </w:rPr>
                            </w:pP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تا</w:t>
                            </w:r>
                            <w:r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ث</w:t>
                            </w: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رات تغییر کاربری ارا</w:t>
                            </w:r>
                            <w:r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ض</w:t>
                            </w: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 و وضعیت اقلیم بر آب آبی وسبز، منطقه مورد مطالعه: حوضه بالادست سد زاینده</w:t>
                            </w:r>
                            <w:r w:rsidRPr="00BD1DAC">
                              <w:rPr>
                                <w:rFonts w:cs="B Zar"/>
                                <w:color w:val="143538"/>
                                <w:sz w:val="40"/>
                                <w:szCs w:val="48"/>
                                <w:rtl/>
                              </w:rPr>
                              <w:softHyphen/>
                            </w: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رود</w:t>
                            </w:r>
                          </w:p>
                          <w:p w14:paraId="02B0A474" w14:textId="42FFDA68" w:rsidR="00EC2482" w:rsidRDefault="00BD1DAC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حمیدرضا</w:t>
                            </w:r>
                            <w:r w:rsidR="00813433"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 xml:space="preserve"> گل</w:t>
                            </w:r>
                            <w:r w:rsidR="0081343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</w:rPr>
                              <w:softHyphen/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محمدی</w:t>
                            </w:r>
                            <w:r w:rsid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  <w:t xml:space="preserve"> </w:t>
                            </w:r>
                          </w:p>
                          <w:p w14:paraId="4B673606" w14:textId="0FFD0789" w:rsidR="009D75C3" w:rsidRPr="00EC2482" w:rsidRDefault="00EC2482" w:rsidP="00BD1DAC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98</w:t>
                            </w: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95pt;margin-top:139.8pt;width:502.2pt;height:145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" fillcolor="#f7caac [1301]" stroked="f">
                <v:textbox>
                  <w:txbxContent>
                    <w:p w14:paraId="1652DA3D" w14:textId="1DFC756C" w:rsidR="00EC2482" w:rsidRPr="00BD1DAC" w:rsidRDefault="00BD1DAC" w:rsidP="00BD1DAC">
                      <w:pPr>
                        <w:pStyle w:val="RostampourTitle"/>
                        <w:bidi/>
                        <w:spacing w:before="0"/>
                        <w:rPr>
                          <w:rFonts w:cs="B Zar"/>
                          <w:color w:val="143538"/>
                          <w:sz w:val="40"/>
                          <w:szCs w:val="48"/>
                          <w:rtl/>
                        </w:rPr>
                      </w:pP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تا</w:t>
                      </w:r>
                      <w:r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ث</w:t>
                      </w: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یرات تغییر کاربری ارا</w:t>
                      </w:r>
                      <w:r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ض</w:t>
                      </w: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ی و وضعیت اقلیم بر آب آبی وسبز، منطقه مورد مطالعه: حوضه بالادست سد زاینده</w:t>
                      </w:r>
                      <w:r w:rsidRPr="00BD1DAC">
                        <w:rPr>
                          <w:rFonts w:cs="B Zar"/>
                          <w:color w:val="143538"/>
                          <w:sz w:val="40"/>
                          <w:szCs w:val="48"/>
                          <w:rtl/>
                        </w:rPr>
                        <w:softHyphen/>
                      </w: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رود</w:t>
                      </w:r>
                    </w:p>
                    <w:p w14:paraId="02B0A474" w14:textId="42FFDA68" w:rsidR="00EC2482" w:rsidRDefault="00BD1DAC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حمیدرضا</w:t>
                      </w:r>
                      <w:r w:rsidR="00813433"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 xml:space="preserve"> گل</w:t>
                      </w:r>
                      <w:r w:rsidR="0081343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</w:rPr>
                        <w:softHyphen/>
                      </w: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محمدی</w:t>
                      </w:r>
                      <w:r w:rsid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  <w:t xml:space="preserve"> </w:t>
                      </w:r>
                    </w:p>
                    <w:p w14:paraId="4B673606" w14:textId="0FFD0789" w:rsidR="009D75C3" w:rsidRPr="00EC2482" w:rsidRDefault="00EC2482" w:rsidP="00BD1DAC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98</w:t>
                      </w: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6DFD4302" w:rsidR="009D75C3" w:rsidRDefault="009D75C3" w:rsidP="00CC4527">
      <w:pPr>
        <w:pStyle w:val="RostampourText"/>
        <w:rPr>
          <w:rtl/>
        </w:rPr>
      </w:pPr>
    </w:p>
    <w:p w14:paraId="204DD43C" w14:textId="097A55C6" w:rsidR="009D75C3" w:rsidRDefault="008E15C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521D9936">
                <wp:simplePos x="0" y="0"/>
                <wp:positionH relativeFrom="margin">
                  <wp:align>right</wp:align>
                </wp:positionH>
                <wp:positionV relativeFrom="page">
                  <wp:posOffset>377063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7DA25426" w:rsidR="008567BE" w:rsidRPr="00A14EE0" w:rsidRDefault="00435A41" w:rsidP="00BB5553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rFonts w:cstheme="minorBidi"/>
                                <w:b/>
                                <w:bCs/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ه</w:t>
                            </w:r>
                            <w:r>
                              <w:rPr>
                                <w:rFonts w:ascii="IRNazanin" w:hAnsi="IRNazanin" w:cs="IRNazanin"/>
                                <w:b/>
                                <w:bCs/>
                                <w:sz w:val="26"/>
                                <w:rtl/>
                              </w:rPr>
                              <w:softHyphen/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شنبه، 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22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شهریور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1401 - ساعت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3:30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الی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5:30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A14EE0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                      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="00A14EE0">
                              <w:rPr>
                                <w:rFonts w:cstheme="minorBidi" w:hint="cs"/>
                                <w:b/>
                                <w:bCs/>
                                <w:sz w:val="26"/>
                                <w:rtl/>
                              </w:rPr>
                              <w:t>سمینار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8CF37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42.45pt;margin-top:296.9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" filled="f" stroked="f">
                <v:textbox>
                  <w:txbxContent>
                    <w:p w14:paraId="7FDE6E6F" w14:textId="7DA25426" w:rsidR="008567BE" w:rsidRPr="00A14EE0" w:rsidRDefault="00435A41" w:rsidP="00BB5553">
                      <w:pPr>
                        <w:pStyle w:val="RostampourText"/>
                        <w:spacing w:line="240" w:lineRule="auto"/>
                        <w:jc w:val="center"/>
                        <w:rPr>
                          <w:rFonts w:cstheme="minorBidi"/>
                          <w:b/>
                          <w:bCs/>
                          <w:sz w:val="26"/>
                          <w:rtl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ه</w:t>
                      </w:r>
                      <w:r>
                        <w:rPr>
                          <w:rFonts w:ascii="IRNazanin" w:hAnsi="IRNazanin" w:cs="IRNazanin"/>
                          <w:b/>
                          <w:bCs/>
                          <w:sz w:val="26"/>
                          <w:rtl/>
                        </w:rPr>
                        <w:softHyphen/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شنبه، 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22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شهریور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1401 - ساعت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3:30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الی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5:30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A14EE0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                      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="00A14EE0">
                        <w:rPr>
                          <w:rFonts w:cstheme="minorBidi" w:hint="cs"/>
                          <w:b/>
                          <w:bCs/>
                          <w:sz w:val="26"/>
                          <w:rtl/>
                        </w:rPr>
                        <w:t>سمینار 3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24E3126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" strokecolor="#1c4b50">
                <w10:wrap anchorx="page" anchory="page"/>
              </v:line>
            </w:pict>
          </mc:Fallback>
        </mc:AlternateContent>
      </w:r>
    </w:p>
    <w:p w14:paraId="45FAFAE8" w14:textId="75CA040C" w:rsidR="009D75C3" w:rsidRDefault="00120EF9" w:rsidP="00CC4527">
      <w:pPr>
        <w:pStyle w:val="RostampourText"/>
        <w:rPr>
          <w:rtl/>
        </w:rPr>
      </w:pP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52A20B3E">
                <wp:simplePos x="0" y="0"/>
                <wp:positionH relativeFrom="margin">
                  <wp:align>left</wp:align>
                </wp:positionH>
                <wp:positionV relativeFrom="page">
                  <wp:posOffset>4163695</wp:posOffset>
                </wp:positionV>
                <wp:extent cx="3085465" cy="1536065"/>
                <wp:effectExtent l="0" t="0" r="635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5360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514B87FE" w:rsidR="0062762C" w:rsidRPr="00610E20" w:rsidRDefault="0062762C" w:rsidP="00813433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81343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حمدحسین گل</w:t>
                            </w:r>
                            <w:r w:rsidR="00813433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softHyphen/>
                            </w:r>
                            <w:r w:rsidR="0081343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حمدی</w:t>
                            </w:r>
                          </w:p>
                          <w:p w14:paraId="7C9D076A" w14:textId="23C28856" w:rsidR="000304D0" w:rsidRDefault="000304D0" w:rsidP="00BB5553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رامتین معینی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(دانشگاه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صفهان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)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3881BB08" id="_x0000_s1028" type="#_x0000_t202" style="position:absolute;left:0;text-align:left;margin-left:0;margin-top:327.85pt;width:242.95pt;height:120.95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514B87FE" w:rsidR="0062762C" w:rsidRPr="00610E20" w:rsidRDefault="0062762C" w:rsidP="00813433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813433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حمدحسین گل</w:t>
                      </w:r>
                      <w:r w:rsidR="00813433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softHyphen/>
                      </w:r>
                      <w:r w:rsidR="00813433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حمدی</w:t>
                      </w:r>
                    </w:p>
                    <w:p w14:paraId="7C9D076A" w14:textId="23C28856" w:rsidR="000304D0" w:rsidRDefault="000304D0" w:rsidP="00BB5553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رامتین معینی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(دانشگاه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اصفهان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)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5E990F69">
                <wp:simplePos x="0" y="0"/>
                <wp:positionH relativeFrom="margin">
                  <wp:posOffset>3173095</wp:posOffset>
                </wp:positionH>
                <wp:positionV relativeFrom="page">
                  <wp:posOffset>4165600</wp:posOffset>
                </wp:positionV>
                <wp:extent cx="3070225" cy="154368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54368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058377D8" w:rsidR="001B6373" w:rsidRPr="00610E20" w:rsidRDefault="00BD1DAC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 آزاده احمدی</w:t>
                            </w:r>
                          </w:p>
                          <w:p w14:paraId="6477CF43" w14:textId="0BA684FA" w:rsidR="009D75C3" w:rsidRPr="006650AB" w:rsidRDefault="009D75C3" w:rsidP="008567BE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 w:rsidR="008567BE">
                              <w:rPr>
                                <w:rFonts w:hint="cs"/>
                                <w:sz w:val="26"/>
                                <w:rtl/>
                              </w:rPr>
                              <w:t>مشاور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7A7D7892" w14:textId="1F99556A" w:rsidR="009D75C3" w:rsidRPr="00610E20" w:rsidRDefault="009D75C3" w:rsidP="00610E20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54439C95" id="_x0000_s1029" type="#_x0000_t202" style="position:absolute;left:0;text-align:left;margin-left:249.85pt;margin-top:328pt;width:241.75pt;height:12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058377D8" w:rsidR="001B6373" w:rsidRPr="00610E20" w:rsidRDefault="00BD1DAC" w:rsidP="009D75C3">
                      <w:pPr>
                        <w:bidi/>
                        <w:jc w:val="left"/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دکتر آزاده احمدی</w:t>
                      </w:r>
                    </w:p>
                    <w:p w14:paraId="6477CF43" w14:textId="0BA684FA" w:rsidR="009D75C3" w:rsidRPr="006650AB" w:rsidRDefault="009D75C3" w:rsidP="008567BE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 w:rsidR="008567BE"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7A7D7892" w14:textId="1F99556A" w:rsidR="009D75C3" w:rsidRPr="00610E20" w:rsidRDefault="009D75C3" w:rsidP="00610E20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</w:pPr>
    </w:p>
    <w:p w14:paraId="5628C100" w14:textId="77777777" w:rsidR="00BD1DAC" w:rsidRDefault="00BD1DAC" w:rsidP="00CC4527">
      <w:pPr>
        <w:pStyle w:val="RostampourText"/>
        <w:rPr>
          <w:b/>
          <w:bCs/>
          <w:color w:val="194347"/>
          <w:rtl/>
        </w:rPr>
      </w:pPr>
    </w:p>
    <w:p w14:paraId="15FFBFF3" w14:textId="77777777" w:rsidR="00BD1DAC" w:rsidRDefault="00BD1DAC" w:rsidP="00CC4527">
      <w:pPr>
        <w:pStyle w:val="RostampourText"/>
        <w:rPr>
          <w:b/>
          <w:bCs/>
          <w:color w:val="194347"/>
          <w:rtl/>
        </w:rPr>
      </w:pPr>
    </w:p>
    <w:p w14:paraId="5C9543FE" w14:textId="77777777" w:rsidR="00BD1DAC" w:rsidRDefault="00BD1DAC" w:rsidP="00CC4527">
      <w:pPr>
        <w:pStyle w:val="RostampourText"/>
        <w:rPr>
          <w:b/>
          <w:bCs/>
          <w:color w:val="194347"/>
          <w:rtl/>
        </w:rPr>
      </w:pPr>
    </w:p>
    <w:p w14:paraId="40991F65" w14:textId="0F737D29" w:rsidR="00723773" w:rsidRPr="00A14EE0" w:rsidRDefault="00723773" w:rsidP="00CC4527">
      <w:pPr>
        <w:pStyle w:val="RostampourText"/>
        <w:rPr>
          <w:b/>
          <w:bCs/>
          <w:color w:val="194347"/>
          <w:sz w:val="20"/>
          <w:szCs w:val="24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7658A696" w14:textId="7AD1F2F3" w:rsidR="00800EE9" w:rsidRPr="00A14EE0" w:rsidRDefault="005354E7" w:rsidP="00A14EE0">
      <w:pPr>
        <w:bidi/>
        <w:spacing w:line="360" w:lineRule="auto"/>
        <w:jc w:val="both"/>
        <w:rPr>
          <w:rFonts w:cs="B Nazanin"/>
          <w:sz w:val="22"/>
          <w:szCs w:val="22"/>
          <w:rtl/>
        </w:rPr>
      </w:pPr>
      <w:r w:rsidRPr="00A14EE0">
        <w:rPr>
          <w:noProof/>
          <w:color w:val="143538"/>
          <w:sz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65FB5629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98BFAB3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" path="m,450355l5185305,r963062,924587c4499624,921118,1877564,1392204,187230,2060732l,450355xe" fillcolor="#ed7d31 [3205]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r w:rsidR="00BB5553" w:rsidRPr="00A14EE0">
        <w:rPr>
          <w:rFonts w:cs="B Nazanin" w:hint="cs"/>
          <w:sz w:val="22"/>
          <w:szCs w:val="22"/>
          <w:rtl/>
        </w:rPr>
        <w:t>در این پژوهش، از تصاویر ماهوار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ای لندست برای تهی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ی نقش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های کاربری اراضی تهیه م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شود؛ سپس با استفاده از نرم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 xml:space="preserve">افزار </w:t>
      </w:r>
      <w:r w:rsidR="00BB5553" w:rsidRPr="00A14EE0">
        <w:rPr>
          <w:rFonts w:cs="B Nazanin"/>
          <w:sz w:val="22"/>
          <w:szCs w:val="22"/>
        </w:rPr>
        <w:t>ENVI5.3</w:t>
      </w:r>
      <w:r w:rsidR="00BB5553" w:rsidRPr="00A14EE0">
        <w:rPr>
          <w:rFonts w:cs="B Nazanin" w:hint="cs"/>
          <w:sz w:val="22"/>
          <w:szCs w:val="22"/>
          <w:rtl/>
        </w:rPr>
        <w:t xml:space="preserve">  پردازش تصاویر و تصحیح خطاهای موجود استفاده م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شود. از روش ماشین بردار پشتیبان برای کلاس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بندی تصاویر تهیه شده به 7 طبق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 xml:space="preserve">ی، پیکره آبی، کشاورزی، شهری، بایر، کوهستانی، مراتع متوسط و مراتع غنی استفاده شده است. سپس با استفاده از مدل </w:t>
      </w:r>
      <w:r w:rsidR="00BB5553" w:rsidRPr="00A14EE0">
        <w:rPr>
          <w:rFonts w:cs="B Nazanin"/>
          <w:sz w:val="22"/>
          <w:szCs w:val="22"/>
        </w:rPr>
        <w:t>SWAT</w:t>
      </w:r>
      <w:r w:rsidR="00BB5553" w:rsidRPr="00A14EE0">
        <w:rPr>
          <w:rFonts w:cs="B Nazanin" w:hint="cs"/>
          <w:sz w:val="22"/>
          <w:szCs w:val="22"/>
          <w:rtl/>
        </w:rPr>
        <w:t xml:space="preserve"> منطقه مورد مطالعه شبی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سازی م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 xml:space="preserve">شود و با استفاده از الگوریتم </w:t>
      </w:r>
      <w:r w:rsidR="00BB5553" w:rsidRPr="00A14EE0">
        <w:rPr>
          <w:rFonts w:cs="B Nazanin"/>
          <w:sz w:val="22"/>
          <w:szCs w:val="22"/>
        </w:rPr>
        <w:t>SUFI2</w:t>
      </w:r>
      <w:r w:rsidR="00BB5553" w:rsidRPr="00A14EE0">
        <w:rPr>
          <w:rFonts w:cs="B Nazanin" w:hint="cs"/>
          <w:sz w:val="22"/>
          <w:szCs w:val="22"/>
          <w:rtl/>
        </w:rPr>
        <w:t xml:space="preserve"> در نرم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 xml:space="preserve">افزار </w:t>
      </w:r>
      <w:r w:rsidR="00BB5553" w:rsidRPr="00A14EE0">
        <w:rPr>
          <w:rFonts w:cs="B Nazanin"/>
          <w:sz w:val="22"/>
          <w:szCs w:val="22"/>
        </w:rPr>
        <w:t>SWAT-CUP</w:t>
      </w:r>
      <w:r w:rsidR="00BB5553" w:rsidRPr="00A14EE0">
        <w:rPr>
          <w:rFonts w:cs="B Nazanin" w:hint="cs"/>
          <w:sz w:val="22"/>
          <w:szCs w:val="22"/>
          <w:rtl/>
        </w:rPr>
        <w:t xml:space="preserve"> به بررسی خروج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های مدل و اعتبارسنجی آن پرداخته م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شود. در این مطالعه، میزان آب آبی و سبز بر اساس تغییر کاربری اراضی و و ضعیت افلیم در دور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های زمانی تاریخی تحلیل و ارزیابی م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 xml:space="preserve">شود. در ادامه با استفاده از مدل </w:t>
      </w:r>
      <w:r w:rsidR="00BB5553" w:rsidRPr="00A14EE0">
        <w:rPr>
          <w:rFonts w:cs="B Nazanin"/>
          <w:sz w:val="22"/>
          <w:szCs w:val="22"/>
        </w:rPr>
        <w:t>HADGEM2-ES</w:t>
      </w:r>
      <w:r w:rsidR="00BB5553" w:rsidRPr="00A14EE0">
        <w:rPr>
          <w:rFonts w:cs="B Nazanin" w:hint="cs"/>
          <w:sz w:val="22"/>
          <w:szCs w:val="22"/>
          <w:rtl/>
        </w:rPr>
        <w:t xml:space="preserve"> مقادیر بارش و دمای بیشینه و کمین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ی دور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ی 2030-2050 در ایستگا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های منتخب برای سناریو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 xml:space="preserve">های </w:t>
      </w:r>
      <w:r w:rsidR="00BB5553" w:rsidRPr="00A14EE0">
        <w:rPr>
          <w:rFonts w:cs="B Nazanin"/>
          <w:sz w:val="22"/>
          <w:szCs w:val="22"/>
        </w:rPr>
        <w:t>RCP2.5</w:t>
      </w:r>
      <w:r w:rsidR="00BB5553" w:rsidRPr="00A14EE0">
        <w:rPr>
          <w:rFonts w:cs="B Nazanin" w:hint="cs"/>
          <w:sz w:val="22"/>
          <w:szCs w:val="22"/>
          <w:rtl/>
        </w:rPr>
        <w:t xml:space="preserve">، </w:t>
      </w:r>
      <w:r w:rsidR="00BB5553" w:rsidRPr="00A14EE0">
        <w:rPr>
          <w:rFonts w:cs="B Nazanin"/>
          <w:sz w:val="22"/>
          <w:szCs w:val="22"/>
        </w:rPr>
        <w:t>RCP4.5</w:t>
      </w:r>
      <w:r w:rsidR="00BB5553" w:rsidRPr="00A14EE0">
        <w:rPr>
          <w:rFonts w:cs="B Nazanin" w:hint="cs"/>
          <w:sz w:val="22"/>
          <w:szCs w:val="22"/>
          <w:rtl/>
        </w:rPr>
        <w:t xml:space="preserve"> و </w:t>
      </w:r>
      <w:r w:rsidR="00BB5553" w:rsidRPr="00A14EE0">
        <w:rPr>
          <w:rFonts w:cs="B Nazanin"/>
          <w:sz w:val="22"/>
          <w:szCs w:val="22"/>
        </w:rPr>
        <w:t>RCP8.5</w:t>
      </w:r>
      <w:r w:rsidR="00BB5553" w:rsidRPr="00A14EE0">
        <w:rPr>
          <w:rFonts w:cs="B Nazanin" w:hint="cs"/>
          <w:sz w:val="22"/>
          <w:szCs w:val="22"/>
          <w:rtl/>
        </w:rPr>
        <w:t xml:space="preserve">  تهیه م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شود و برای شبی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 xml:space="preserve">سازی حوضه از مدل </w:t>
      </w:r>
      <w:r w:rsidR="00BB5553" w:rsidRPr="00A14EE0">
        <w:rPr>
          <w:rFonts w:cs="B Nazanin"/>
          <w:sz w:val="22"/>
          <w:szCs w:val="22"/>
        </w:rPr>
        <w:t>SWAT</w:t>
      </w:r>
      <w:r w:rsidR="00BB5553" w:rsidRPr="00A14EE0">
        <w:rPr>
          <w:rFonts w:cs="B Nazanin" w:hint="cs"/>
          <w:sz w:val="22"/>
          <w:szCs w:val="22"/>
          <w:rtl/>
        </w:rPr>
        <w:t xml:space="preserve"> استفاده می 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شود. در انتها میزان مولف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های آب آبی و سبز برای دوره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ی آتی ارزیابی می</w:t>
      </w:r>
      <w:r w:rsidR="00BB5553" w:rsidRPr="00A14EE0">
        <w:rPr>
          <w:rFonts w:cs="B Nazanin"/>
          <w:sz w:val="22"/>
          <w:szCs w:val="22"/>
          <w:rtl/>
        </w:rPr>
        <w:softHyphen/>
      </w:r>
      <w:r w:rsidR="00BB5553" w:rsidRPr="00A14EE0">
        <w:rPr>
          <w:rFonts w:cs="B Nazanin" w:hint="cs"/>
          <w:sz w:val="22"/>
          <w:szCs w:val="22"/>
          <w:rtl/>
        </w:rPr>
        <w:t>گردد.</w:t>
      </w:r>
    </w:p>
    <w:sectPr w:rsidR="00800EE9" w:rsidRPr="00A14EE0" w:rsidSect="00C535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981BE2" w14:textId="77777777" w:rsidR="00CF1017" w:rsidRDefault="00CF1017" w:rsidP="009310CB">
      <w:r>
        <w:separator/>
      </w:r>
    </w:p>
  </w:endnote>
  <w:endnote w:type="continuationSeparator" w:id="0">
    <w:p w14:paraId="370E78F5" w14:textId="77777777" w:rsidR="00CF1017" w:rsidRDefault="00CF1017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subsetted="1" w:fontKey="{C9A718D7-0162-4060-84B6-047C999B4154}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  <w:embedRegular r:id="rId2" w:fontKey="{83996956-E6EF-4CD0-9392-A9B706475CE9}"/>
    <w:embedBold r:id="rId3" w:fontKey="{8439C597-E4FC-4D67-9254-84742C1E8B81}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  <w:embedBold r:id="rId4" w:subsetted="1" w:fontKey="{283711E9-1AF5-41F9-8D2F-C4FFC0FAFB75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5" w:subsetted="1" w:fontKey="{FEB18E8A-EA15-47EC-BA55-06F4BA03B00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6" w:fontKey="{4640E7E0-091A-49B9-BBFF-6FFC92E932F8}"/>
    <w:embedBold r:id="rId7" w:fontKey="{8EF90678-1FF6-46D1-9FD4-4B22E4BCE1A3}"/>
  </w:font>
  <w:font w:name="IRLotus">
    <w:charset w:val="00"/>
    <w:family w:val="auto"/>
    <w:pitch w:val="variable"/>
    <w:sig w:usb0="00002003" w:usb1="00000000" w:usb2="00000000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F36DAE" w14:textId="77777777" w:rsidR="00CF1017" w:rsidRDefault="00CF1017" w:rsidP="00D0791B">
      <w:pPr>
        <w:jc w:val="right"/>
      </w:pPr>
      <w:r>
        <w:separator/>
      </w:r>
    </w:p>
  </w:footnote>
  <w:footnote w:type="continuationSeparator" w:id="0">
    <w:p w14:paraId="7C6A61D6" w14:textId="77777777" w:rsidR="00CF1017" w:rsidRDefault="00CF1017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35"/>
  </w:num>
  <w:num w:numId="3">
    <w:abstractNumId w:val="34"/>
  </w:num>
  <w:num w:numId="4">
    <w:abstractNumId w:val="9"/>
  </w:num>
  <w:num w:numId="5">
    <w:abstractNumId w:val="17"/>
  </w:num>
  <w:num w:numId="6">
    <w:abstractNumId w:val="29"/>
  </w:num>
  <w:num w:numId="7">
    <w:abstractNumId w:val="21"/>
  </w:num>
  <w:num w:numId="8">
    <w:abstractNumId w:val="16"/>
  </w:num>
  <w:num w:numId="9">
    <w:abstractNumId w:val="12"/>
  </w:num>
  <w:num w:numId="10">
    <w:abstractNumId w:val="23"/>
  </w:num>
  <w:num w:numId="11">
    <w:abstractNumId w:val="10"/>
  </w:num>
  <w:num w:numId="12">
    <w:abstractNumId w:val="11"/>
  </w:num>
  <w:num w:numId="13">
    <w:abstractNumId w:val="36"/>
  </w:num>
  <w:num w:numId="14">
    <w:abstractNumId w:val="26"/>
  </w:num>
  <w:num w:numId="15">
    <w:abstractNumId w:val="31"/>
  </w:num>
  <w:num w:numId="16">
    <w:abstractNumId w:val="25"/>
  </w:num>
  <w:num w:numId="17">
    <w:abstractNumId w:val="21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8"/>
  </w:num>
  <w:num w:numId="27">
    <w:abstractNumId w:val="21"/>
  </w:num>
  <w:num w:numId="28">
    <w:abstractNumId w:val="21"/>
  </w:num>
  <w:num w:numId="29">
    <w:abstractNumId w:val="8"/>
  </w:num>
  <w:num w:numId="30">
    <w:abstractNumId w:val="6"/>
  </w:num>
  <w:num w:numId="31">
    <w:abstractNumId w:val="5"/>
  </w:num>
  <w:num w:numId="32">
    <w:abstractNumId w:val="4"/>
  </w:num>
  <w:num w:numId="33">
    <w:abstractNumId w:val="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embedSystemFonts/>
  <w:saveSubsetFonts/>
  <w:proofState w:spelling="clean" w:grammar="clean"/>
  <w:attachedTemplate r:id="rId1"/>
  <w:revisionView w:inkAnnotations="0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79E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77F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A41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433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EE0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4F2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553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1DAC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017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045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BE91464A-B62E-414D-9D4C-CF4B2150E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.dotx</Template>
  <TotalTime>2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takmili</cp:lastModifiedBy>
  <cp:revision>3</cp:revision>
  <cp:lastPrinted>2022-08-23T19:40:00Z</cp:lastPrinted>
  <dcterms:created xsi:type="dcterms:W3CDTF">2022-09-05T08:11:00Z</dcterms:created>
  <dcterms:modified xsi:type="dcterms:W3CDTF">2022-09-07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